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4" w:name="business-consultant-cover-letter"/>
    <w:p>
      <w:pPr>
        <w:pStyle w:val="Heading1"/>
      </w:pPr>
      <w:r>
        <w:t xml:space="preserve">Business Consultant Cover Letter</w:t>
      </w:r>
    </w:p>
    <w:p>
      <w:pPr>
        <w:pStyle w:val="FirstParagraph"/>
      </w:pPr>
      <w:r>
        <w:t xml:space="preserve">Dear [Hiring Manager's Name],</w:t>
      </w:r>
    </w:p>
    <w:p>
      <w:pPr>
        <w:pStyle w:val="BodyText"/>
      </w:pPr>
      <w:r>
        <w:t xml:space="preserve">I am writing to express my enthusiastic interest in the Business Consultant position at your esteemed organization, located in the vibrant city of China Guangzhou. As a seasoned professional with a proven track record in strategic business development and market analysis, I am confident that my expertise aligns perfectly with your company’s goals of driving innovation and growth in one of Asia’s most dynamic economic hubs. Guangzhou, with its rich history as a commercial gateway and its modern-day status as a global trade powerhouse, presents unparalleled opportunities for businesses seeking to expand their footprint in China. My passion for leveraging business strategies to unlock value in diverse markets has led me to pursue this role, where I can contribute my skills while immersing myself in the unique challenges and opportunities of China Guangzhou’s business landscape.</w:t>
      </w:r>
    </w:p>
    <w:bookmarkStart w:id="20" w:name="Xfe1b4777a86e3900829396b6ce24c956f961e86"/>
    <w:p>
      <w:pPr>
        <w:pStyle w:val="Heading2"/>
      </w:pPr>
      <w:r>
        <w:t xml:space="preserve">About Me: A Career Dedicated to Business Excellence</w:t>
      </w:r>
    </w:p>
    <w:p>
      <w:pPr>
        <w:pStyle w:val="FirstParagraph"/>
      </w:pPr>
      <w:r>
        <w:t xml:space="preserve">With over [X] years of experience as a Business Consultant, I have worked across industries such as technology, manufacturing, and financial services, helping organizations optimize operations, enter new markets, and achieve sustainable growth. My career has been defined by a commitment to understanding the intricacies of local and global business ecosystems while delivering actionable insights that drive measurable results. For instance, in my previous role at [Previous Company Name], I spearheaded a market entry strategy for a European tech firm targeting Southeast Asia, which resulted in a 40% increase in regional revenue within 18 months. This experience not only honed my analytical skills but also deepened my understanding of the cultural and regulatory nuances that shape business success in Asia.</w:t>
      </w:r>
    </w:p>
    <w:p>
      <w:pPr>
        <w:pStyle w:val="BodyText"/>
      </w:pPr>
      <w:r>
        <w:t xml:space="preserve">As a Business Consultant, I thrive on solving complex problems and translating data into strategies that resonate with stakeholders at all levels. My approach combines rigorous research, cross-functional collaboration, and a deep respect for the unique context of each client’s operations. Whether it is identifying cost-saving opportunities in supply chain management or developing go-to-market strategies for emerging markets, I prioritize solutions that balance short-term objectives with long-term sustainability. In China Guangzhou, where the pace of economic transformation is rapid and competition is fierce, my ability to adapt and deliver results under pressure has been a key asset.</w:t>
      </w:r>
    </w:p>
    <w:bookmarkEnd w:id="20"/>
    <w:bookmarkStart w:id="21" w:name="X6f9102a275055893eb5158f3f70ae7673feb9d4"/>
    <w:p>
      <w:pPr>
        <w:pStyle w:val="Heading2"/>
      </w:pPr>
      <w:r>
        <w:t xml:space="preserve">Why China Guangzhou? A Strategic Hub for Innovation</w:t>
      </w:r>
    </w:p>
    <w:p>
      <w:pPr>
        <w:pStyle w:val="FirstParagraph"/>
      </w:pPr>
      <w:r>
        <w:t xml:space="preserve">China Guangzhou stands out as a city where tradition meets innovation, making it an ideal location for a Business Consultant to thrive. As the capital of Guangdong Province, Guangzhou is a critical node in China’s manufacturing and trade networks, with its port serving as one of the busiest in the world. The city’s strategic position along the Pearl River Delta and its proximity to Hong Kong and Macau further enhance its role as a gateway for international businesses. Additionally, Guangzhou is home to a growing number of tech startups, financial institutions, and multinational corporations that are redefining industries through digital transformation and sustainable practices.</w:t>
      </w:r>
    </w:p>
    <w:p>
      <w:pPr>
        <w:pStyle w:val="BodyText"/>
      </w:pPr>
      <w:r>
        <w:t xml:space="preserve">What excites me most about working in China Guangzhou is the opportunity to collaborate with forward-thinking organizations that are shaping the future of global commerce. The city’s emphasis on innovation—evident in initiatives like the Guangzhou Science City and its focus on advanced manufacturing—creates a fertile ground for Business Consultants to contribute meaningfully. My familiarity with Chinese market trends, coupled with my ability to navigate cultural and linguistic differences, enables me to build strong relationships with local partners and clients. I am particularly drawn to the challenge of helping businesses leverage Guangzhou’s strategic advantages while addressing the unique regulatory and operational challenges that come with operating in this region.</w:t>
      </w:r>
    </w:p>
    <w:bookmarkEnd w:id="21"/>
    <w:bookmarkStart w:id="22" w:name="what-i-bring-to-your-team"/>
    <w:p>
      <w:pPr>
        <w:pStyle w:val="Heading2"/>
      </w:pPr>
      <w:r>
        <w:t xml:space="preserve">What I Bring to Your Team</w:t>
      </w:r>
    </w:p>
    <w:p>
      <w:pPr>
        <w:pStyle w:val="FirstParagraph"/>
      </w:pPr>
      <w:r>
        <w:t xml:space="preserve">As a Business Consultant, I bring a blend of technical expertise, cultural intelligence, and a results-driven mindset. My proficiency in data analysis tools such as Excel, Tableau, and Python allows me to extract actionable insights from complex datasets. Furthermore, my fluency in [language(s)] and my ability to communicate effectively across diverse teams ensure that strategies are implemented seamlessly. I have also led cross-border projects that required coordination between international stakeholders, which has sharpened my skills in managing multi-cultural teams and navigating regulatory environments.</w:t>
      </w:r>
    </w:p>
    <w:p>
      <w:pPr>
        <w:pStyle w:val="BodyText"/>
      </w:pPr>
      <w:r>
        <w:t xml:space="preserve">One of the key strengths I offer is my ability to align business strategies with the specific needs of the Chinese market. For example, during a recent project in Shenzhen, I helped a client adapt their product offerings to align with local consumer preferences, resulting in a 30% increase in market share within six months. This experience underscored the importance of understanding local trends and tailoring solutions to meet them—a principle that I would apply rigorously if given the opportunity to work in China Guangzhou.</w:t>
      </w:r>
    </w:p>
    <w:bookmarkEnd w:id="22"/>
    <w:bookmarkStart w:id="23" w:name="X82bcb2e29cf467287ed77ff77f1a991cb769b68"/>
    <w:p>
      <w:pPr>
        <w:pStyle w:val="Heading2"/>
      </w:pPr>
      <w:r>
        <w:t xml:space="preserve">Conclusion: A Collaborative Partnership for Growth</w:t>
      </w:r>
    </w:p>
    <w:p>
      <w:pPr>
        <w:pStyle w:val="FirstParagraph"/>
      </w:pPr>
      <w:r>
        <w:t xml:space="preserve">In conclusion, I am eager to bring my expertise as a Business Consultant to your organization and contribute to the continued success of your operations in China Guangzhou. My goal is not only to support your business objectives but also to foster long-term partnerships that drive innovation and mutual growth. I am confident that my skills, combined with the opportunities available in Guangzhou, will enable me to make a meaningful impact.</w:t>
      </w:r>
    </w:p>
    <w:p>
      <w:pPr>
        <w:pStyle w:val="BodyText"/>
      </w:pPr>
      <w:r>
        <w:t xml:space="preserve">Thank you for considering my application. I would welcome the opportunity to discuss how my background and vision align with your company’s mission. Please feel free to contact me at [Your Phone Number] or [Your Email Address] at your earliest convenience. I look forward to the possibility of working together in China Guangzhou, where I can contribute to shaping a brighter economic future for businesses and communities alik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cp:keywords/>
  <dcterms:created xsi:type="dcterms:W3CDTF">2026-07-24T06:42:28Z</dcterms:created>
  <dcterms:modified xsi:type="dcterms:W3CDTF">2026-07-24T06:42:28Z</dcterms:modified>
</cp:coreProperties>
</file>

<file path=docProps/custom.xml><?xml version="1.0" encoding="utf-8"?>
<Properties xmlns="http://schemas.openxmlformats.org/officeDocument/2006/custom-properties" xmlns:vt="http://schemas.openxmlformats.org/officeDocument/2006/docPropsVTypes"/>
</file>